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16</w:t>
      </w:r>
      <w:r>
        <w:t xml:space="preserve"> </w:t>
      </w:r>
      <w:r>
        <w:t xml:space="preserve">ตุลาคม</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พุธที่</w:t>
      </w:r>
      <w:r>
        <w:t xml:space="preserve"> </w:t>
      </w:r>
      <w:r>
        <w:t xml:space="preserve">9</w:t>
      </w:r>
      <w:r>
        <w:t xml:space="preserve"> </w:t>
      </w:r>
      <w:r>
        <w:t xml:space="preserve">เมษายน</w:t>
      </w:r>
      <w:r>
        <w:t xml:space="preserve"> </w:t>
      </w:r>
      <w:r>
        <w:t xml:space="preserve">2568</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ธีรพงศ์) สวัสดีครับ</w:t>
      </w:r>
    </w:p>
    <w:p>
      <w:pPr>
        <w:pStyle w:val="BodyText"/>
      </w:pPr>
      <w:r>
        <w:t xml:space="preserve">(คุณวัฒนะ) สวัสดีครับ รัฐสภาแชนแนลภาคเช้าครับ คุณผู้ชมติดตามอยู่กับย ธีรพงศ์ ทะนันธีรพงศ์ ทะนัน ผมวัฒนะ คล้ายแก้ว อาจารย์ประจำรายการของเรา อาจารย์คมคิด ศันสนะเกียรติ ช่วงนี้ข่าวต่างประเทศนะครับ วันนี้วันพุธ คุณกิตติ เสรีประยูร มารออยู่แล้วนะครับ เช้าวันนี้เราพบกันที่วันพุธ ที่ 16 ตุลาคม พุทธ67 ครับ // สวสัสดีคุณผู้ชมนะครับ นะครับ วิทยุ และโทรทัศน์รัฐสภา แล้วก็คอมเมนต์กันมาได้ อยู่ที่ไหนอากาศเป็นอย่างไร ผู้ฟังที่รับฟังผ่านทางวิทยุรัฐสภา FM 87.5 นะครับ แล้วก็ 84 เครือข่ายเราได้ทุกช่องทางนะครับ ก็ต้องบอกว่าสื่อนิติบัญญัติของเราเข้ากันได้กับพี่น้องประชาชน วันนี้ที่สภาติดตามการประชุมสภาผู้แทนราษฎร นะครับจะเข้าสู่ประชุมก็เวลา 9.00 น. สภารออยู่ กับระเบียบวาระ และที่รัฐสภาวันนี้โดยเฉพาะของกรรมาธิการของสภาผู้แทนราษฎรต้องจับตาเป็นอย่างน้อย 2 กรรมาธิการ ที่จะมีการไปพิจารณาเรื่องที่เกี่ยวกับ The icon นะครับ หลายคนจริง ๆ แล้วก็มีคนพยายามจะเปิดโปงข้อมูลว่าเกี่ยวข้องกับเจ้าหน้าที่ของภาครัฐแต่ละหน่วยงานหรือไม่ อาจจะไม่ได้มีแค่หน่วยงานเดียวเสียด้วยสิ</w:t>
      </w:r>
    </w:p>
    <w:p>
      <w:pPr>
        <w:pStyle w:val="BodyText"/>
      </w:pPr>
      <w:r>
        <w:t xml:space="preserve">(คุณวัฒนะ) ที่สำคะไปเกี่ยวข้องเยอะเหลือเกินนะครับ ใครบ้างตกเป็นข่าวอยู่ในขณะนี้และดาราหลาย ๆ คนก็ทยอยออกมาว่าผมก็เป็นคนหนึ่งเหมือนกันที่ตกเป็นเหยื่อหรือไม่ หรือว่าไปอยู่ในรายต่าง ๆ หรือเปล่ารับแค่งานเดียว เงินก้อนเดียวตรงนั้นจบ ก็พยายามที่จะมีคนเปิดโปงข้อมูลออกมาเรื่อย ๆ แล้วก็กระทบดาราหลายคนจริง ๆ</w:t>
      </w:r>
    </w:p>
    <w:p>
      <w:pPr>
        <w:pStyle w:val="BodyText"/>
      </w:pPr>
      <w:r>
        <w:t xml:space="preserve">(คุณวัฒนะ) มีคลิปปรากฏ คณะกรรมาธิการคุ้มครองผู้บริโภค ซึา่งมีเป็นประธานกรรมาธิการอยู่ซึ่งอีกคณะหนึ่ง คณะกรรมาธิการ ปปง. อีกสำนักหนึ่งสำคัญเหมือนกัน จะเข้าไปตรวจสอบข้อเท็จจริง ก็มี สส. นะครับ เลิศศักดิ์ งนั่งเป็นประธานกรรมาธิการ นะครับคุณผู้ชม ประเด็นของ The iCon เรื่องของทางสภาต้องมีการตรวจสอบกัน แล้วเมื่อวานนี้สื่อมวลชนก็รอสอบถามกับสภาผู้แทนราษฎร อาจารย์วันนอร์คุณธีรพงศ์ทราบไหมครับ ว่ามีคนมาแอบอ้างว่าเป็นคนในสภา มาหาประโยชน์จะไปช่วยคนคนนี้เยอะมากมายเลยจริง ๆ</w:t>
      </w:r>
    </w:p>
    <w:p>
      <w:pPr>
        <w:pStyle w:val="BodyText"/>
      </w:pPr>
      <w:r>
        <w:t xml:space="preserve">(คุณธีรพงศ์) จะไปถ่ายภาพร่วมเฟรมกับ สส. บ้างก็มี สว. บ้างก็มี ถามอีกทีหนึ่ง อ้าว ไม่รู้จัก ว่าเป็นคนของใคร ก็ตอบไม่ได้อย่างนี้ครับ</w:t>
      </w:r>
    </w:p>
    <w:p>
      <w:pPr>
        <w:pStyle w:val="BodyText"/>
      </w:pPr>
      <w:r>
        <w:t xml:space="preserve">(คุณวัฒนะ) นี่ล่ะครับ ประธานสภาผู้แทนราษฎร ได้มีการมอบหมายและสั่งการไปยังสภาผู้แทนราษฎร ว่าที่ร้อยตรีล่ะครับ และในส่วนของกรรมาธิกาก็สำคัญเช่นกัน กรรมาธิการสามัญประวัติต่าง ๆ คนที่เข้ามานั่งทำงานในคณะกรรมาธิการอย่างเข้มข้นนะครับ ไปดูข่าวแรกกันครับคุณผู้ชมครับ จากการเปิดเผย นายวันมูหะมัดนอร์ มะทา ประธานสภาผู้แทนราษฎร ได้มีการออกมาพูดถึงเรื่องนี้ สั่งกรรมาธิการ 35 รายชื่อ ตรวจสอบรายชื่อคนที่ไม่น่าเชื่อถือที่มาร่วมงานกับรัฐสภา คลิปเสียงนักการเมืองไปเอี่ยวกับ The iCon การตั้งกรรมการสอบกรณีคลิปเสียงที่ บอสพอล นายวรัตน์พล วรัทย์วรกุล ได้มีการพูดถึงการก่อตั้งของ CIO CEO นะครับ ของ The iCon Group อ้างว่าเป็นนักการเมือง ตนได้เรียกเลขากับคณะที่ดูแลเรื่องความปลอดภัยที่หารือหลายเรื่องเลยทีเดียว โดยเฉพาะคลิปเสียงที่เกิดขึ้นฝั่งแล้วไม่ได้ระบุว่าเป็นใคร เพราะฉะนั้น ถ้ามีผู้มาแจ้ง แต่อ้างเรื่องของกรรมาธิการ และกรรมาธิการได้รับความเสียทางสภาฯ เองก็ต้องดำเนินการที่จะร้องนะครับ ท่านประชาชนที่เกี่ยวข้องนี่ อย่างน้อยก็คือคู่สนทนา ถ้าบอกว่าเขาเสียหาย ก็มาแจ้งที่สภา ทางสภาจะดำเนินการต่อไป เรื่องของคณะกรรมาธิการว่าและสภาเองจะต้องดำเนินการต่อไปนะครับ ถัดมาประธานสภาผู้แทนราษฎร ได้กล่าวเพิ่มเติมอื่น ๆ เรื่องที่เกี่ยวข้องกับคนที่ไปแอบอ้างกับคณะกรรมาธิการ ไปแอบอ้างเป็ฯประโยชน์เพื่อเรียกร้องส่วนต่าง ๆ เกิดความเสียหาย เรื่องนี้ได้มีการแจ้งความไปแล้ว 2 ประเด็นนะครับ 1. ก็คือกรณีเป็นสุภาพสตรี คุณผู้ชมจำได้ไหมครับ แต่งกายชุดข้าราชการ แล้วก็ไปถ่ายรูป มาแล้ว ส่วนเรื่องที่ 2 เป็นชายที่มาถ่ายรูปในห้องประชุม ซึ่งเมื่อดูจากวิดีโอแล้วเป็นวันที่ 11 ที่ผ่านมาเพราะว่าวันนั้นมีการประชุมพิจารณาเลือกรองประธานสภาผู้แทนราษฎรคนที่ 2 แล้วเมื่อประชุมเสร็จแล้ว ก็ปิดการประชุมสภา แล้วเมื่อปิดการประชุมกำลังนำเอกสารต่าง ๆ ไปวางในที่ประชุม การประชุมในวันถัดไป ในระหว่างนั้นคนดังกล่าวเข้าไปในห้องประชุมนะครับ ไม่กี่นาที แล้วก็ถ่ายรูปเพื่อให้เห็นว่าอยู่ในประชุมนั้น ซึ่งกรณีนี้ได้แจ้งความแล้วเมื่อวันที่ 8 ตุลาคมที่ผ่านมา แต่ทั้ง 2 คนเป็นคนที่มีคดีตามศาลต่าง ๆ เป็นคดีไปแล้ว 10 คดีนะครับ ก็ถือโอกาสมาหาเรื่องที่สภาอีก ทางสภา ก็ได้ดำเนินการส่วนต่าง ๆ ไปแล้วด้วยเช่นกัน อย่างไรก็ตามนะครับ ท่านอาวันมูหะมัดนอร์ ตนเองได้กำชับกับกรรมาธิการสภาผู้แทนราษฎรให้รักษาความปลอดภัย ต่อไปนี้ต้องมีความเข้มงวดเรื่องบุคคลภายนอกจะเข้ามาสู่อาคารรัฐสภาให้มากขึ้น ในขณะเดียวกันนะครับ ตนก็จะออกหนังสือไปยังสภา 35 คณะในสภาผู้แทนราษฎร ประธานกรรมาธิการ วิสามัญต่าง ๆ ให้ตรวจสอบบุคคลที่แต่งตั้งเป็นที่ปรึกษาของคณะกรรมาธิการ ว่ามีบุคคลใด ไม่น่าเชื่อถือ ขอให้พิจารณาถอดถอนประธานเรื่องนี้เกิดขึ้นไม่ว่าคณะกรรมการชุดใดหรือคณะทำงานนั้นไปแอบอ้างเกิดความเสียหายแล้ว คนที่แต่งตั้งประธานคณะกรรมาธิการ จะต้องรับผิดชอบ อย่างน้อยก็เรื่องของกระบวนจริยธรรม และจริยธรรมของรัฐสภา ครอบคลุมไปถึง สส. หรือครอบครัวของกรรมาธิการด้วย เมื่อถามว่าต้องแต่งตั้งกรรมาธิการบุคคลที่มาแอบอ้างหรือไม่อย่างไร ประธานสภา กล่าวว่าที่จริงนี่ ในสภาก็มีกรรมาธิการในเรื่องที่เกี่ยวข้องกับการทุจริต ป.ป.ช. ของสภาผู้แทนราษฎรไปตรวจสอบได้นะครับ หรือมีข้อที่เกี่ยวข้องกับผู้บริโภค ก็ให้คณะกรรมาธิการบริโผู้บริโภค ดำเนินการชี้แจงและเมื่อถามว่าคดี The iCon มีการย้อนคดีกลับไปช่วงปี 2565 ทางสภาชุดปัจจุบันตรวจสอบได้หรือไม่ ประธานสภาผู้แทนราษฎร กล่าวว่า ถ้ากรรมการที่ชุดที่ผ่านไปแลพ้นสภาพไปแล้ว แต่เมื่อต่อเนื่องมาถึงคนคนนั้นยังมาเป็นกรรมาธิการชุดปัจจุบันอยู่นั้นหรือได้รับการแต่งตั้งในสภาสมัยนี้ สามารถตรวจสอบได้นะครับ อย่างไรก็ตามกรรมาธิการในชุเที่หมดไแต่ถ้าเกิดความเสียหาย ก็สามารถเรียกร้องได้โดยไปร้องที่สถานีตำรวจโดยย้ำคำถามอีกคำถามหนึ่งจะทำให้รัฐสภาเสื่อมเสียหรือไม่ ประโยคนี้แหละครับ ประธานสภาผู้แทนราษฎรกล่าวว่า อันไหนที่เป็นอำนาจหน้าที่ของคก็ต้องทำ เพื่อประโยชน์ของประชาชนด้วย เพราะว่ากรรมาธิการทำงานช่วยเหลือประชาชน แต่ถ้าประชาชนไม่เชื่อถือก็ไม่เป็นประโยชน์ เพราะฉะนั้น สภาต้องรักษาความน่าเชื่อถือ ความเชื่อมั่นของประชาชนไว้ นิติบัญญัติให้ได้ ซึ่งนิติบัญญัติก็ต้องพยายามนะครับ ไม่ใช่หมายความว่าจะต้องไปติดคุกติดตะราง แต่อย่างน้อยที่สุดต้องสร้างความเชื่อมั่นให้ประชาชนได้เกิดความเข้าใจเรื่องนี้เป็นอย่างดีด้วยต่อไปครับ</w:t>
      </w:r>
    </w:p>
    <w:p>
      <w:pPr>
        <w:pStyle w:val="BodyText"/>
      </w:pPr>
      <w:r>
        <w:t xml:space="preserve">(คุณธีรพงศ์) เรื่องใหญ่ The iCon มาถึงนักการเมือง และก็ถึงสภาด้วยนะครับ พิจารณาดูว่า 35 คณะที่นี่ ที่เขาเข้ามาทั้งมีค่าตอบแทนและไม่มีค่าตอบแทน มีหลายตำแหน่งนะ ที่ปรึกษษก็มี เลขานุการก็มี มีอีกหลายตำแหน่งเลย บอกว่าหลาย ๆ ตำแหน่งที่เข้ามาก็มาแค่ตัวไม่ได้พูดอะไรเลย ไม่ได้แสดงความเห็นอะไรเลยเป็นปี ๆ อย่างนี้ก็มีเหมือนกัน</w:t>
      </w:r>
    </w:p>
    <w:p>
      <w:pPr>
        <w:pStyle w:val="BodyText"/>
      </w:pPr>
      <w:r>
        <w:t xml:space="preserve">(คุณวัฒนะ) เข้ามาถ่ายรูป ถ่ายรูปกับเอกสารการประชุม แล้วก็ไปโพสต์ว่าตัวเองเข้าประชุม นะครับที่รัฐสภา เรื่องนี้นะครับ ก็ประเสริฐ บุญเรือง ประธานคณะกรรมาธิการกิจการสภาผู้แทนราษฎรอยากจะขอไปทางประธานรัฐสภา ให้มีการเรียกแล้วก็เชิญนะครับ ในคณะกรรมาธิการ เรียก ทั้ง 35 คณะ เข้ามาพูดคุยหารือกันหน่อย แต่งตั้งบุคคลต่าง ๆ ที่เข้ามาทำหน้าที่ต่าง ๆ ทั้ง 35 คณะนี่นะครับ โดยคุณประเสริฐ บุญเรือง ประธานคณะกรรมาธิการกิจการสภาผู้แทนราษฎรราษฎร กล่าวถึงกรณีที่เผยแพร่คลิปเสียงคุณวรัตน์พล วรัทย์วรกุล หรือบอสพอลนะครับ ผู้ก่อตั้ง CEO The iCon Group แรกกับการเคลียร์ให้ไมใ่ถูกตรวจสอบจากคณะกรรมาธิการ ยอมรับว่าประเด็นที่เป็นปัญหา ก็ยอมรับให้มีการตรวจสอบในเรื่องดังกล่าวอย่างไรก็ดีคณะกรรมการจะมีหน้าที่แล้วก็อำนาจการตรวจสอบตามข้อบังคับการประชุมสภา แต่ตนมองว่าควรทำให้เกิดผลเป็นรูปธรรม ผ่านการร่วมพูดคุยกัน โดยทั้ง 35 คณะ โดยนายวันมูหะมัดนอร์ มะทา ประธานสภาผู้แทนราษฎร ควรเชิญประธานคณะกรรมาธิการของสภานะครับ หารือกัน เพื่อกำหนดแนวทาง หรือหาข้อในการแต่งตั้งบุคคลภายนอก ให้แต่งตั้งในกรรมาธิการ เช่น ที่ปรึกษากรรมาธิการ คณะกรรมการ เป็นต้นนี่นะครับ นอกจากนั้นแล้วกรรมาธิการแต่ละคณะก็ควรจะมีการตรวจสอบบุคคลที่จะแต่งตั้งให้ดำรงตำแหน่งต่าง ๆ ตั้งแต่ประวัติต่าง ๆ และประวัติบุคคลคุณประเสริฐบอกด้วยนะครับ ว่าตนไม่ทราบว่าเกิดขึ้นในคณะกรรมาธิการอะไรที่เขาอ้างถึงนี่นะครับ ก็เป็นบุคคลที่มีตำแหน่งใดในภายในหรือไม่หรือไม่ หากเป็นบุคคลภายนอก คณะกรรมาธิการก็เข้มงวดและก็กวดขันไม่ให้ใช้ตำแหน่งที่ได้ไปใช้รับผลประโยชน์ ซึ่งก็ยอมรับว่าที่ผ่านมามีประเด็นเกิดขึ้นมาแล้ว ทั้งนี้กรณีที่เกิดขึ้นมาแล้ว หากมีคนที่ได้รับผลกระทบ มีความเดือดร้อน ก็สามารถยื่นเรื่องให้กรรมาธิการสามัญ ตรวจสอบได้ ส่วนที่บุคคลที่ถูกแต่งตั้งในกรรมาธิการมีปัญหา ควรคาดโทษประธานกรรมาธิการ ในแง่จริยธรรมหรือไม่นะครับ คุณประเสริฐ นะครับ บอกว่าจริยธรรมเพราะเป็นนามธรรมเกินไปแต่เรียกร้องถามหาจิตสำนึกแทนการคาดโทษนะครับ</w:t>
      </w:r>
    </w:p>
    <w:p>
      <w:pPr>
        <w:pStyle w:val="BodyText"/>
      </w:pPr>
      <w:r>
        <w:t xml:space="preserve">(คุณวัฒนะ) ประเด็นของ The iCon Group ทำให้ประชาชนนนี่ ติดตามสื่อสารมวลชนมากขึ้น เนื่องจากว่าต้องการทราบว่าตอนจบจะเป็นอย่างไร คุณผู้ชมที่เกิดขึ้นโดยเฉพาะทางกฎหมาย ยังมีขั้นตอนอีกเยอะนะครับ ในส่วนของสภาเอง วันนี้การประชุมของคณะกรรมาธิการของสภาผู้แทนราษฎร ผมเชื่อว่าวันนี้ของสภานี่ จะไปเกาะติดอย่างน้อย 2 คณะกรรมาธิการที่นะครับ โดยมี สส. เลิศศักดิ์ พัฒนชัยกุล สส. จากทางพรรคเพื่อไทย จังหวัดเลย นั่งเป็นคณะกรรมาธิการอยู่ได้เชิญผู้ที่เกี่ยวข้องมาหารือเพื่อเปิดเผยกับ The iCon Group นี่ล่ะครับ ไปฟังคุณ สส. เลิศศักดิ์ พัฒนชัยกุล สส. จากพรรคเพื่อไทย ปรธานคณะกรรมาธิการป้องกันและปราบปราม ผู้แทนราษฎร ก็ได้อ้างว่าเป็นกรรมาธิการ รับเรียกเคลียร์ The iCon Group บอกว่าตัวเองยืนยันอย่างชัดเจนว่า กรรมาธิการ ปปง. ทำทุ่งเรื่องอย่างตรงไป ตรงมา ไม่มีการเจรจา หรือทำอะไรใหเประชาชนเดือดร้ไม่เคยเจรจาต่อรอง ไม่เคยมีผลต่อในกรรมาธิการนี้ชุดนี้ล่ะครับ ส่วนมีคนเข้ามาขอเคลียร์เพื่อไม่ให้พิจารณาเรื่องของ The iCon Group หรือไม่อย่างไร สส. เลิศศักดิ์ครับ ในฐานะ คณะกรไม่มีล่ะครับ วันนี้วันที่ 16 ตุลาคม ได้มีการพิจารณาเรื่องนี้โดยเบื้องต้นมีเรื่องผิดปกติอย่างแน่นอน ประชาชนเดือดร้อนเป็นจำนวนมาก เพราะฉะนั้น กรรมาธิการควรจะหาข้อมูลเตรียมไปด้วย และติดตามต่าง ๆ ส่วนเจ้าของเรื่องที่เป็นเจ้าหน้าที่ของรัฐจะดำเนินการอย่างไรต่อไปเป็นเรื่องพิสูจน์ว่าไม่ได้มีใครมาล็อบบี้หรือเจรจาอะไรได้นะครับ ถัดมา สส. เลิศศักดิ์ ยังได้กล่าวเพิ่มเติม เรื่องของ The iCon Group เป็นจำนวนมาก บอกว่ากลายเป็นบุคคลสำคัญต่อบุคคล หรือมาซื้อสินค้า รวมไปถึงการซื้อธุรกิจแบบนี้นี่ต้องดำเนินการเรื่องของคดีต่าง ๆ เป็นบทเรียน ที่ประสงค์ไม่ดีกับประชาชน ออกมา รับผิดชอบด้วยครับ เมื่อถามว่าเป็นบุคคลอแอบอ้าง หรือว่าเป็น สส. เลิศศักดิ์กล่าวว่าคงทำนองนั้นนะครับ หากคลิปเสียงนี้เป็นความจริง ถือว่าเป็นนักฉวยโอกาส ไม่ได้มีตำแหน่งอะไรใหญ่โต หรือมีศักดิ์ศรีเพียงพอ จะเจรจากับใคร เป็นแค่นักต้มตุ๋นธรรมดา หลายคนก็บอกว่าคลคลิปเสียงนี่หน้าคุ้น ๆ เหมือนมาเดินในสภาเมื่อวานนี้ ผมได้ยินมาแบบนี้นะครับ ทั้งนี้มีผู้เสียหาย และมีมูลค่าของความเสียหายไปจำนวนมาก จะทำให้กระบวนการต่าง ๆ ผิดไป หรือล่าช้าเกินไปหรือไม่ กล่าวว่าขณะนี้กำลังตรวจสอบนะครับ ตำรวจกำลังรับแจ้งความการดำเนินคดีต่าง ๆ อาจจะต้องมีหน่วยงานช่วยดำเนินการแบบกลุ่มนะครับ หรือต้องมีหน่วยงานกลาง มาช่วยดำเนินคและกำลังพิจารณาว่าใครกำลังจะออกมาดำเนินการ ซึ่งส่วนจะเชิญดาราที่เกี่ยวข้องมาอย่างไร กับหลายส่วนงานเลยทีเดียวที่จะต้องเชิญเข้ามาเกี่ยวข้องด้วย อาจจะได้เข้ามาชี้แจ้ง ได้มาพูดคุยกัน อาจจะไม่จบเพียงอย่างแน่นอนล่ะครับ ขยับกันไปที่การครอบครอกันบ้างนะครับ ก็มีความคิดความเห็นกับ The iCon Group ด้วยเหมือนกัน กับคุณอังคณา นีละไพจิตร ของวุฒิสภา ก็บอกเหมือนกันเรื่องของการตั้งคณะกรรมาธิการถ้าเป็นคณะกรรมาธิการสามัญ ก็เป็น21 คณะนะครับ อันนี้จะมีเฉพาะสมาชิกรัฐสภา แต่ว่าถ้ามีวิสามัญนี่มีคนนอกเข้ามาด้วย ตำแหน่งต่าง ๆ เยอะมาก ในแต่ละคณะกรรมการวิสามัญ มีหลายคณะนะคุณวัฒนะ ก็หลายคณะนี่ยังไม่รวมคณะอนุฯ ย่อย ๆ ไปอีก เรื่องนี้ก็เป็นที่มาให้คุณอังคณา นีละไพจิตร ควรจะมีการตรวจสอบนะครับ การตั้งคณะกรรมาธิการด้วย คณะฯ นี่ กรณีที่อาจจะมีคนนนอกนะ ที่หลังเอาพรรคพวกเข้ามาทำงานแต่ว่าจริง ๆ แล้วไม่ได้ทำงานนี่นะครับ คุณอังคณา นีละไพจิตร สมาชิกวุฒิสภานี่นะครับ ในฐานะคณะกรรมมาธิการการเมือง ของประชาชน และการคุ้มครองผู้บริโภควุฒิสภา มีผู้เสียหายจำนวนมากร่วมลงทุนกับ The iCon Group ที่มีการใช้ช่องโหว่ของกฎหมาย ดำเนินการแล้ว ทำให้เกิดผลกระทบต่อประชาชนจำนวนมาก หรือคณะกรรมาธิการผู้บริโภคหรือ สคบ. ระบุว่าผู้ได้รับกระทบไม่ได้เป็นผู้เสียหาย ไม่ได้เป็นผู้บริโภคที่ ศคบ. ต้องคุ้มครอง เป็นกรณีของกฎหมายขายตรง โดยเจ้าหน้าที่จะหารือแล้วก็ตรวจสอบในเรื่องนี้โดยจะต้องเรียนเชิญผู้เสียหายแล้วผู้ที่เกี่ยวข้องเข้ามาให้ข้อมูลนะครับ กรณีที่มีคลิปเสียง สนจทนาล็อบบี้ ศคบ. และอ้างกับล็อบบีกรรมาธิการนัได้ยินคลิปดังกล่าวแล้วซึ่งที่พูดถึงคณะกรรมาธิการนั้น มีทั้งกรรมาธิการของ สส. และกรรมาธิการของ สว. แต่กรรมาธิการสามัญ อาจจะเป็นคนภายนอกได้ และสามารถที่จะมีที่ปรึกษา ผู้ชำนาญการ นักวิชาการที่เป็นบุคคลภายนอกและบางคนนี่เขาบอกว่าก็ต้องการที่จะเข้ามานะครับ แม้ว่าจะเป็นตำแหน่งที่จะมีทั้งค่าตอบแทน หรือบางตำแหน่งไม่มีค่าตอบแทนก็ตาม โดยบางคนอาจเข้ามาโดยไม่มีค่าตอบแทน ไม่มาประชุมนะครับ ไม่มาพูดแล้วก็ไม่แสดงความคิดเห็นอะไรเลย ซึ่งกรณีแบบนี้นี่เป็นเรื่องที่รัฐสภาสมควรที่จะมีการตรวจสอบ ในการแต่งตั้งตำแหน่งต่าง ๆ ไม่ว่าจะเป็นตำแหน่งที่มีค่าตอบแทน หรือไม่มีค่าตอบโดยเมื่อเป็นตำแหน่งที่เกี่ยวข้องกับรัฐสภาก็ต้องมีการตรวจสอบ ต้องไม่เกรงใจกัน ไม่ใช่เอาพรรคพวกเข้ามา เพื่อพิมพ์นามบัตร พิมพ์ตำแหน่ง แล้วเดินตาเดินตาม สว. แล้วจะเป็นความชอบธรรมที่จะทำอะไรก็ได้เรื่องนี้เป็นเรื่องสำคัญนะครับ ที่คุณอังคณาบอกว่าต้องมีการตรวจสอบอย่างจริงจังด้วยนะครับ</w:t>
      </w:r>
    </w:p>
    <w:p>
      <w:pPr>
        <w:pStyle w:val="BodyText"/>
      </w:pPr>
      <w:r>
        <w:t xml:space="preserve">(คุณวัฒนะ) ก็เป็นประสบการณ์ เป็นความคิดเห็นของคุณอังคณานะครับ ของผู้ที่มาเดินในสภานี่ จะมีมาก ก็มาเดินตามผู้ใหญ่ไป บางครั้งนี่บอกว่าตัวเองมีบัตรแล้วนะ แล้วก็ถ่ายรูปบัตรนี่ไปแชร์ไปว่าไปทำโน่นทำนี่ได้ ก็เป็นการแอบอ้างพอสมควรนะครับ ก็ต้องบอกว่ามีหลายคนที่มีกรณีแบบนี้เกิดขึ้น ทั้งฝั่ง สส. และ สว. ด้วย ไปว่าจริง ๆ แล้วไม่แน่ใจว่ามาเข้าร่วมประชุมนี่แสดงความเห็นได้เต็มที่แล้วหรือยัง</w:t>
      </w:r>
    </w:p>
    <w:p>
      <w:pPr>
        <w:pStyle w:val="BodyText"/>
      </w:pPr>
      <w:r>
        <w:t xml:space="preserve">(คุณวัฒนะ) คุณผู้ชมครับ มาอีก 1 ท่านที่ที่อยู่ในสภา แล้วก็ต้องบอกว่าทุก ๆ ครั้งที่พูดออกมาหลังจากนั้ไปบอกไปว่าหลังจากนี้ไปความเคลื่อนไหวของสภา ทั้งในสภาจะมีอะไรบ้างไปกันที่ประธานวิปรัฐบาล คุณวิสุทธิ์ ไชยณรุณ นะครับคุณผู้ชม แน่นอนก็สื่อมวลชนไปสอบถามนะครับ ส่วนของวิปรัฐบาล ในส่วนของจะมีในส่วนของระเบียบวาระ และอีกหนึ่งเรื่องก็ถามเหมือนกัน The iCon โดยเฉพาะคลิปเสียงที่เกิดขึ้นอยู่ขณะนี้ เปิดเผยนะครับ ของคุณวิสุทธิ์ ไชยณรุณ สภาผู้แทนราษฎร บอกว่ายังไม่ได้มีวาระการรายงานนะครับ ของคณะกรรมาธิการการตรากฎหมายนิรโทษกรรม บอกว่ายังไม่ได้รับการประสานจากประธานสภา ผู้แทนราษฎร ว่าจะเอาระเบียบวาระไหน เข้าที่ประชุม ต้องฟังพรรคการเมืองในวิปก่อนนะครับ ก็ต้องพูดคุยกันว่าจะเอาวาระไหนเข้าประชุมของสภา ส่วนวันพฤหัสบดีที่ 24 ตุลาคมนี้ จะมีการงดประชุมสภาหรือไม่ เนื่องจากเป้นวันประชุมต่อจากวันหยุดนะครับ นายวิสุทธิ์ ไชยณรุณ บอกว่ายืนยันในสัปดาห์หน้านะครับไม่งดการประชุมสภา จะประชุมสภาวันพฤหัสบดีที่ 24 และในวันศุกร์ที่ 25 ตุลาคม ส่วนกรณีของฝ่ายค้าน เตรียมที่จะเสนอยุติเรื่องของ The iCon Groupกล่าวว่า ต้องมาหารือกันก่อนนะ ส่วนเรื่องของแชร์ลูกโซ่นี่จะเป็นอย่างไรค่อยมาว่ากัน ส่วนเรื่องที่ปรากฏคลิปเสียงของ The iCon ที่ปรากฏคลิปเสียงคณะกรรมาธิการ ผู้แทนราษฎรนั้น สภาต้องตรวจสอบอย่างจริงจังล่ะครับ และควรจะตรวจสอบอย่างจริงจัง สภาแห่งนี้เป็นสถานที่ศักดิ์สิทธิ์ เป็นสถานที่ออกกฎหมาย เป็นการตรวจสอบรัฐบาล ใครมาหากินในสภาต้องจัดการให้หมดนะครับ คุณผู้ชม นี่เป็นเสียงเข้ม ๆ เสียงดัง ๆที่ได้มีการพูดคุยกับพี่น้องสื่อมวลชน และทางคณะกรรมาธิการของ ปปง. กับ The iCon Group เข้ามาหารือนะครับ คณะกรรมาธิการการคุ้มครองผู้บริโภค คนที่เกี่ยวข้องกับ</w:t>
      </w:r>
    </w:p>
    <w:p>
      <w:pPr>
        <w:pStyle w:val="BodyText"/>
      </w:pPr>
      <w:r>
        <w:t xml:space="preserve">[เสียงดนตรี]</w:t>
      </w:r>
    </w:p>
    <w:p>
      <w:pPr>
        <w:pStyle w:val="BodyText"/>
      </w:pPr>
      <w:r>
        <w:t xml:space="preserve">[เสียงโฆษณ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ห้องข่าวรัฐสภาแชนแนล ข่าวเช้า วันที่ 16 ตุลาคม 2567 เวลา 08.00-09.00 น.</dc:title>
  <dc:creator/>
  <cp:keywords/>
  <dcterms:created xsi:type="dcterms:W3CDTF">2025-04-09T03:14:36Z</dcterms:created>
  <dcterms:modified xsi:type="dcterms:W3CDTF">2025-04-09T03:1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9 เมษายน 2568 เวลา 08.30 น.</vt:lpwstr>
  </property>
  <property fmtid="{D5CDD505-2E9C-101B-9397-08002B2CF9AE}" pid="3" name="subtitle">
    <vt:lpwstr/>
  </property>
</Properties>
</file>